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5558" w14:textId="77777777" w:rsidR="00144051" w:rsidRDefault="00144051" w:rsidP="00144051">
      <w:pPr>
        <w:pStyle w:val="NameofWorkshop"/>
      </w:pPr>
      <w:bookmarkStart w:id="0" w:name="_Hlk56546526"/>
      <w:bookmarkStart w:id="1" w:name="_Toc492638964"/>
      <w:bookmarkStart w:id="2" w:name="_Toc492640496"/>
      <w:bookmarkStart w:id="3" w:name="_Toc492640573"/>
      <w:bookmarkEnd w:id="0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1"/>
      <w:bookmarkEnd w:id="2"/>
      <w:bookmarkEnd w:id="3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2055B6F2" w14:textId="3CBBAF93" w:rsidR="00300A2A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930708" w:history="1">
            <w:r w:rsidR="00300A2A" w:rsidRPr="00F2643C">
              <w:rPr>
                <w:rStyle w:val="Hyperlink"/>
                <w:noProof/>
              </w:rPr>
              <w:t>Complete Solution</w:t>
            </w:r>
            <w:r w:rsidR="00300A2A">
              <w:rPr>
                <w:noProof/>
                <w:webHidden/>
              </w:rPr>
              <w:tab/>
            </w:r>
            <w:r w:rsidR="00300A2A">
              <w:rPr>
                <w:noProof/>
                <w:webHidden/>
              </w:rPr>
              <w:fldChar w:fldCharType="begin"/>
            </w:r>
            <w:r w:rsidR="00300A2A">
              <w:rPr>
                <w:noProof/>
                <w:webHidden/>
              </w:rPr>
              <w:instrText xml:space="preserve"> PAGEREF _Toc79930708 \h </w:instrText>
            </w:r>
            <w:r w:rsidR="00300A2A">
              <w:rPr>
                <w:noProof/>
                <w:webHidden/>
              </w:rPr>
            </w:r>
            <w:r w:rsidR="00300A2A">
              <w:rPr>
                <w:noProof/>
                <w:webHidden/>
              </w:rPr>
              <w:fldChar w:fldCharType="separate"/>
            </w:r>
            <w:r w:rsidR="00300A2A">
              <w:rPr>
                <w:noProof/>
                <w:webHidden/>
              </w:rPr>
              <w:t>1</w:t>
            </w:r>
            <w:r w:rsidR="00300A2A">
              <w:rPr>
                <w:noProof/>
                <w:webHidden/>
              </w:rPr>
              <w:fldChar w:fldCharType="end"/>
            </w:r>
          </w:hyperlink>
        </w:p>
        <w:p w14:paraId="13582A4D" w14:textId="1FBB3351" w:rsidR="00300A2A" w:rsidRDefault="000E4C6D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79930709" w:history="1">
            <w:r w:rsidR="00300A2A" w:rsidRPr="00F2643C">
              <w:rPr>
                <w:rStyle w:val="Hyperlink"/>
                <w:noProof/>
              </w:rPr>
              <w:t>Task 1: Create a new environment</w:t>
            </w:r>
            <w:r w:rsidR="00300A2A">
              <w:rPr>
                <w:noProof/>
                <w:webHidden/>
              </w:rPr>
              <w:tab/>
            </w:r>
            <w:r w:rsidR="00300A2A">
              <w:rPr>
                <w:noProof/>
                <w:webHidden/>
              </w:rPr>
              <w:fldChar w:fldCharType="begin"/>
            </w:r>
            <w:r w:rsidR="00300A2A">
              <w:rPr>
                <w:noProof/>
                <w:webHidden/>
              </w:rPr>
              <w:instrText xml:space="preserve"> PAGEREF _Toc79930709 \h </w:instrText>
            </w:r>
            <w:r w:rsidR="00300A2A">
              <w:rPr>
                <w:noProof/>
                <w:webHidden/>
              </w:rPr>
            </w:r>
            <w:r w:rsidR="00300A2A">
              <w:rPr>
                <w:noProof/>
                <w:webHidden/>
              </w:rPr>
              <w:fldChar w:fldCharType="separate"/>
            </w:r>
            <w:r w:rsidR="00300A2A">
              <w:rPr>
                <w:noProof/>
                <w:webHidden/>
              </w:rPr>
              <w:t>1</w:t>
            </w:r>
            <w:r w:rsidR="00300A2A">
              <w:rPr>
                <w:noProof/>
                <w:webHidden/>
              </w:rPr>
              <w:fldChar w:fldCharType="end"/>
            </w:r>
          </w:hyperlink>
        </w:p>
        <w:p w14:paraId="385B81EC" w14:textId="0DDF09B3" w:rsidR="00300A2A" w:rsidRDefault="000E4C6D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79930710" w:history="1">
            <w:r w:rsidR="00300A2A" w:rsidRPr="00F2643C">
              <w:rPr>
                <w:rStyle w:val="Hyperlink"/>
                <w:noProof/>
              </w:rPr>
              <w:t>Task 2: Import the solution</w:t>
            </w:r>
            <w:r w:rsidR="00300A2A">
              <w:rPr>
                <w:noProof/>
                <w:webHidden/>
              </w:rPr>
              <w:tab/>
            </w:r>
            <w:r w:rsidR="00300A2A">
              <w:rPr>
                <w:noProof/>
                <w:webHidden/>
              </w:rPr>
              <w:fldChar w:fldCharType="begin"/>
            </w:r>
            <w:r w:rsidR="00300A2A">
              <w:rPr>
                <w:noProof/>
                <w:webHidden/>
              </w:rPr>
              <w:instrText xml:space="preserve"> PAGEREF _Toc79930710 \h </w:instrText>
            </w:r>
            <w:r w:rsidR="00300A2A">
              <w:rPr>
                <w:noProof/>
                <w:webHidden/>
              </w:rPr>
            </w:r>
            <w:r w:rsidR="00300A2A">
              <w:rPr>
                <w:noProof/>
                <w:webHidden/>
              </w:rPr>
              <w:fldChar w:fldCharType="separate"/>
            </w:r>
            <w:r w:rsidR="00300A2A">
              <w:rPr>
                <w:noProof/>
                <w:webHidden/>
              </w:rPr>
              <w:t>3</w:t>
            </w:r>
            <w:r w:rsidR="00300A2A">
              <w:rPr>
                <w:noProof/>
                <w:webHidden/>
              </w:rPr>
              <w:fldChar w:fldCharType="end"/>
            </w:r>
          </w:hyperlink>
        </w:p>
        <w:p w14:paraId="679F7E7D" w14:textId="29940C2F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0E4C6D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4" w:name="_Toc79930708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Complete Solution</w:t>
      </w:r>
      <w:bookmarkEnd w:id="4"/>
    </w:p>
    <w:p w14:paraId="2275C6AA" w14:textId="6A17CDBD" w:rsidR="00D01555" w:rsidRDefault="005B70BF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 to see the complete solution without completing the modules</w:t>
      </w:r>
    </w:p>
    <w:p w14:paraId="43BA058B" w14:textId="77777777" w:rsidR="00D01555" w:rsidRPr="00006C3E" w:rsidRDefault="00D01555" w:rsidP="00D01555">
      <w:pPr>
        <w:pStyle w:val="Heading2"/>
      </w:pPr>
      <w:bookmarkStart w:id="12" w:name="_Toc10613720"/>
      <w:bookmarkStart w:id="13" w:name="_Toc39149870"/>
      <w:bookmarkStart w:id="14" w:name="_Toc39153584"/>
      <w:bookmarkStart w:id="15" w:name="_Toc79930709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  <w:bookmarkEnd w:id="15"/>
    </w:p>
    <w:p w14:paraId="527373CC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22E42D6" w14:textId="77777777" w:rsidR="00D01555" w:rsidRDefault="00D01555" w:rsidP="00D01555">
      <w:r>
        <w:rPr>
          <w:noProof/>
        </w:rPr>
        <w:drawing>
          <wp:inline distT="0" distB="0" distL="0" distR="0" wp14:anchorId="46EE8C0A" wp14:editId="7489A0DC">
            <wp:extent cx="5801720" cy="1441422"/>
            <wp:effectExtent l="19050" t="19050" r="8890" b="26035"/>
            <wp:docPr id="5" name="Picture 5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6153" cy="144252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6CA88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6C54A57C" w14:textId="77777777" w:rsidR="00D01555" w:rsidRDefault="00D01555" w:rsidP="00D01555">
      <w:r>
        <w:rPr>
          <w:noProof/>
        </w:rPr>
        <w:drawing>
          <wp:inline distT="0" distB="0" distL="0" distR="0" wp14:anchorId="50A3D21D" wp14:editId="7BE7562F">
            <wp:extent cx="2406097" cy="4230189"/>
            <wp:effectExtent l="19050" t="19050" r="13335" b="18415"/>
            <wp:docPr id="6" name="Picture 6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8390" cy="42869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D7D56" w14:textId="16FA8531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>Language,</w:t>
      </w:r>
      <w:r w:rsidR="00DC4ED9">
        <w:rPr>
          <w:b/>
        </w:rPr>
        <w:t xml:space="preserve"> URL, </w:t>
      </w:r>
      <w:r w:rsidR="00DC4ED9">
        <w:rPr>
          <w:bCs/>
        </w:rPr>
        <w:t>and</w:t>
      </w:r>
      <w:r>
        <w:t xml:space="preserve"> </w:t>
      </w:r>
      <w:r w:rsidRPr="00DC4ED9">
        <w:rPr>
          <w:b/>
        </w:rPr>
        <w:t>Currency</w:t>
      </w:r>
      <w:r w:rsidR="00DC4ED9">
        <w:rPr>
          <w:bCs/>
        </w:rPr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4B9E0650" w14:textId="77777777" w:rsidR="00D01555" w:rsidRDefault="00D01555" w:rsidP="00D01555">
      <w:r>
        <w:rPr>
          <w:noProof/>
        </w:rPr>
        <w:lastRenderedPageBreak/>
        <w:drawing>
          <wp:inline distT="0" distB="0" distL="0" distR="0" wp14:anchorId="713360BB" wp14:editId="77C87FBF">
            <wp:extent cx="2370467" cy="5489504"/>
            <wp:effectExtent l="19050" t="19050" r="10795" b="16510"/>
            <wp:docPr id="7" name="Picture 7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606" cy="55106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992B9" w14:textId="42A3E2C1" w:rsidR="00D01555" w:rsidRDefault="00D01555" w:rsidP="00D01555">
      <w:pPr>
        <w:pStyle w:val="ListParagraph"/>
        <w:numPr>
          <w:ilvl w:val="0"/>
          <w:numId w:val="1"/>
        </w:numPr>
      </w:pPr>
      <w:r>
        <w:t>Wait for the environment to be created</w:t>
      </w:r>
      <w:r w:rsidR="00596AFC">
        <w:t>.</w:t>
      </w:r>
    </w:p>
    <w:p w14:paraId="243ED46A" w14:textId="0B358F4A" w:rsidR="00596AFC" w:rsidRDefault="00596AFC" w:rsidP="00596AFC"/>
    <w:p w14:paraId="20C6D244" w14:textId="067D4004" w:rsidR="00596AFC" w:rsidRDefault="00596AFC" w:rsidP="00596AFC"/>
    <w:p w14:paraId="0E0D8D9B" w14:textId="38FE36F8" w:rsidR="00596AFC" w:rsidRDefault="00596AFC" w:rsidP="00596AFC"/>
    <w:p w14:paraId="0B8FA2C3" w14:textId="2063BE13" w:rsidR="00596AFC" w:rsidRDefault="00596AFC" w:rsidP="00596AFC"/>
    <w:p w14:paraId="2D7FB153" w14:textId="16C28F80" w:rsidR="00596AFC" w:rsidRDefault="00596AFC" w:rsidP="00596AFC"/>
    <w:p w14:paraId="4107ECE1" w14:textId="6817433C" w:rsidR="00596AFC" w:rsidRDefault="00596AFC" w:rsidP="00596AFC"/>
    <w:p w14:paraId="5F7B4A48" w14:textId="77777777" w:rsidR="00596AFC" w:rsidRDefault="00596AFC" w:rsidP="00596AFC"/>
    <w:p w14:paraId="202B980F" w14:textId="01C9CE8B" w:rsidR="00D01555" w:rsidRDefault="00A020C1" w:rsidP="00A020C1">
      <w:pPr>
        <w:tabs>
          <w:tab w:val="left" w:pos="8735"/>
        </w:tabs>
        <w:spacing w:after="378"/>
        <w:rPr>
          <w:lang w:val="en"/>
        </w:rPr>
      </w:pPr>
      <w:r>
        <w:rPr>
          <w:lang w:val="en"/>
        </w:rPr>
        <w:tab/>
      </w:r>
    </w:p>
    <w:p w14:paraId="7E0A37E4" w14:textId="77777777" w:rsidR="00144051" w:rsidRDefault="00144051" w:rsidP="00144051">
      <w:pPr>
        <w:pStyle w:val="Heading2"/>
      </w:pPr>
      <w:bookmarkStart w:id="16" w:name="_Toc79930710"/>
      <w:bookmarkEnd w:id="9"/>
      <w:bookmarkEnd w:id="10"/>
      <w:bookmarkEnd w:id="11"/>
      <w:r>
        <w:lastRenderedPageBreak/>
        <w:t>Task 2</w:t>
      </w:r>
      <w:r w:rsidRPr="00006C3E">
        <w:t xml:space="preserve">: </w:t>
      </w:r>
      <w:r>
        <w:t>Import the solution</w:t>
      </w:r>
      <w:bookmarkEnd w:id="16"/>
    </w:p>
    <w:p w14:paraId="690F2C9F" w14:textId="510785A2" w:rsidR="00144051" w:rsidRPr="00D34691" w:rsidRDefault="00144051" w:rsidP="00144051">
      <w:r>
        <w:t>In this task, you wi</w:t>
      </w:r>
      <w:r w:rsidR="00E73D4F">
        <w:t xml:space="preserve">ll import the completed module </w:t>
      </w:r>
      <w:r w:rsidR="0080399D">
        <w:t>4</w:t>
      </w:r>
      <w:r>
        <w:t xml:space="preserve"> solution.</w:t>
      </w:r>
    </w:p>
    <w:p w14:paraId="34101188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677D51B1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021BDF3" w14:textId="272FF06F" w:rsidR="00144051" w:rsidRPr="00564884" w:rsidRDefault="00D01555" w:rsidP="00144051">
      <w:pPr>
        <w:pStyle w:val="ListParagraph"/>
        <w:numPr>
          <w:ilvl w:val="0"/>
          <w:numId w:val="3"/>
        </w:numPr>
      </w:pPr>
      <w:r>
        <w:t xml:space="preserve">Select </w:t>
      </w:r>
      <w:r>
        <w:rPr>
          <w:b/>
        </w:rPr>
        <w:t>Solutions.</w:t>
      </w:r>
    </w:p>
    <w:p w14:paraId="1D28F28C" w14:textId="22D35C7F" w:rsidR="00D01555" w:rsidRDefault="00564884" w:rsidP="00D01555">
      <w:r>
        <w:rPr>
          <w:noProof/>
        </w:rPr>
        <w:drawing>
          <wp:inline distT="0" distB="0" distL="0" distR="0" wp14:anchorId="62544E08" wp14:editId="53A8696C">
            <wp:extent cx="1924050" cy="3770630"/>
            <wp:effectExtent l="19050" t="19050" r="19050" b="20320"/>
            <wp:docPr id="4" name="Picture 4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elect solutions - screensho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3770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79A3E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65C512B0" w14:textId="77777777" w:rsidR="00596AFC" w:rsidRDefault="00596AFC" w:rsidP="00596AFC">
      <w:r>
        <w:rPr>
          <w:noProof/>
        </w:rPr>
        <w:drawing>
          <wp:inline distT="0" distB="0" distL="0" distR="0" wp14:anchorId="6A6502F5" wp14:editId="402F5076">
            <wp:extent cx="4684352" cy="505736"/>
            <wp:effectExtent l="19050" t="19050" r="21590" b="27940"/>
            <wp:docPr id="3" name="Picture 3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E5CB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23FE8041" w14:textId="77777777" w:rsidR="00596AFC" w:rsidRDefault="00596AFC" w:rsidP="00596AFC">
      <w:r>
        <w:rPr>
          <w:noProof/>
        </w:rPr>
        <w:drawing>
          <wp:inline distT="0" distB="0" distL="0" distR="0" wp14:anchorId="722EA870" wp14:editId="2C98BFE6">
            <wp:extent cx="3415913" cy="1418471"/>
            <wp:effectExtent l="19050" t="19050" r="13335" b="107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750" cy="14329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91C28A" w14:textId="2CAC7DED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Select the </w:t>
      </w:r>
      <w:r w:rsidR="00673D15">
        <w:rPr>
          <w:b/>
          <w:bCs/>
        </w:rPr>
        <w:t>Contoso Coffee</w:t>
      </w:r>
      <w:r>
        <w:t xml:space="preserve"> </w:t>
      </w:r>
      <w:r w:rsidR="00673D15">
        <w:t xml:space="preserve">solution </w:t>
      </w:r>
      <w:r>
        <w:t xml:space="preserve">zip file located in Module </w:t>
      </w:r>
      <w:r w:rsidR="000E59F9">
        <w:t>4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45E126D6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699BBF93" w14:textId="1788C1E9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7483B9C5" w14:textId="7067CAAE" w:rsidR="00AC1546" w:rsidRDefault="00AC1546" w:rsidP="00596AFC">
      <w:pPr>
        <w:pStyle w:val="ListParagraph"/>
        <w:numPr>
          <w:ilvl w:val="0"/>
          <w:numId w:val="3"/>
        </w:numPr>
      </w:pPr>
      <w:bookmarkStart w:id="17" w:name="_Hlk69420779"/>
      <w:r>
        <w:lastRenderedPageBreak/>
        <w:t>Click on the connection dropdown for the</w:t>
      </w:r>
      <w:r w:rsidR="00B774DE">
        <w:t xml:space="preserve"> </w:t>
      </w:r>
      <w:r w:rsidR="00B774DE" w:rsidRPr="00B774DE">
        <w:rPr>
          <w:b/>
          <w:bCs/>
        </w:rPr>
        <w:t>Microsoft Teams</w:t>
      </w:r>
      <w:r w:rsidR="00B774DE">
        <w:t xml:space="preserve"> connector</w:t>
      </w:r>
      <w:r>
        <w:t xml:space="preserve"> and select </w:t>
      </w:r>
      <w:r w:rsidRPr="00AC1546">
        <w:rPr>
          <w:b/>
          <w:bCs/>
        </w:rPr>
        <w:t>+ New connection</w:t>
      </w:r>
      <w:r>
        <w:t>.</w:t>
      </w:r>
    </w:p>
    <w:p w14:paraId="4E355EEB" w14:textId="495F75A1" w:rsidR="00AC1546" w:rsidRDefault="00673D15" w:rsidP="00AC1546">
      <w:r>
        <w:rPr>
          <w:noProof/>
        </w:rPr>
        <w:drawing>
          <wp:inline distT="0" distB="0" distL="0" distR="0" wp14:anchorId="3D02A23D" wp14:editId="4569FEFF">
            <wp:extent cx="5167099" cy="2110387"/>
            <wp:effectExtent l="19050" t="19050" r="14605" b="23495"/>
            <wp:docPr id="1" name="Picture 1" descr="Add new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dd new connection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4575" cy="21134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77A13" w14:textId="2C49776A" w:rsidR="00AC1546" w:rsidRDefault="00AC1546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AC1546">
        <w:rPr>
          <w:b/>
          <w:bCs/>
        </w:rPr>
        <w:t>Create</w:t>
      </w:r>
      <w:r>
        <w:t>.</w:t>
      </w:r>
    </w:p>
    <w:p w14:paraId="1976DC60" w14:textId="3DF690D0" w:rsidR="00AC1546" w:rsidRDefault="00AC1546" w:rsidP="00AC1546">
      <w:r>
        <w:rPr>
          <w:noProof/>
        </w:rPr>
        <w:drawing>
          <wp:inline distT="0" distB="0" distL="0" distR="0" wp14:anchorId="371E3E8D" wp14:editId="486C67FC">
            <wp:extent cx="4465207" cy="2113556"/>
            <wp:effectExtent l="19050" t="19050" r="12065" b="20320"/>
            <wp:docPr id="14" name="Picture 14" descr="Create connection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reate connection- screenshot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207" cy="21135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973A6C" w14:textId="425FFEA6" w:rsidR="00AC1546" w:rsidRDefault="00AC1546" w:rsidP="00596AFC">
      <w:pPr>
        <w:pStyle w:val="ListParagraph"/>
        <w:numPr>
          <w:ilvl w:val="0"/>
          <w:numId w:val="3"/>
        </w:numPr>
      </w:pPr>
      <w:r>
        <w:t>Select your credentials.</w:t>
      </w:r>
    </w:p>
    <w:p w14:paraId="67F0448E" w14:textId="4AA95407" w:rsidR="00AC1546" w:rsidRDefault="00AC1546" w:rsidP="00596AFC">
      <w:pPr>
        <w:pStyle w:val="ListParagraph"/>
        <w:numPr>
          <w:ilvl w:val="0"/>
          <w:numId w:val="3"/>
        </w:numPr>
      </w:pPr>
      <w:r>
        <w:t>You should now have one connection listed. Close the connections browser tab or window.</w:t>
      </w:r>
    </w:p>
    <w:p w14:paraId="132B2AE9" w14:textId="2DFE7D9F" w:rsidR="00AC1546" w:rsidRDefault="00AC1546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AC1546">
        <w:rPr>
          <w:b/>
          <w:bCs/>
        </w:rPr>
        <w:t>Refresh</w:t>
      </w:r>
      <w:r>
        <w:t>.</w:t>
      </w:r>
    </w:p>
    <w:p w14:paraId="172606DE" w14:textId="729BC6A8" w:rsidR="00AC1546" w:rsidRDefault="00AC1546" w:rsidP="00AC1546">
      <w:r>
        <w:rPr>
          <w:noProof/>
        </w:rPr>
        <w:drawing>
          <wp:inline distT="0" distB="0" distL="0" distR="0" wp14:anchorId="5D210ABF" wp14:editId="3825A8A2">
            <wp:extent cx="4419048" cy="2180952"/>
            <wp:effectExtent l="19050" t="19050" r="19685" b="10160"/>
            <wp:docPr id="16" name="Picture 16" descr="Apply chang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pply changes 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218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7070B" w14:textId="4D76FEC8" w:rsidR="00AC1546" w:rsidRDefault="00AC1546" w:rsidP="00596AFC">
      <w:pPr>
        <w:pStyle w:val="ListParagraph"/>
        <w:numPr>
          <w:ilvl w:val="0"/>
          <w:numId w:val="3"/>
        </w:numPr>
      </w:pPr>
      <w:r>
        <w:t>The connection you added should get selected. Follow the same steps t</w:t>
      </w:r>
      <w:r w:rsidR="003F12DE">
        <w:t>o</w:t>
      </w:r>
      <w:r>
        <w:t xml:space="preserve"> add the rest of the connection.</w:t>
      </w:r>
    </w:p>
    <w:p w14:paraId="0E485B1E" w14:textId="0A3F5428" w:rsidR="00596AFC" w:rsidRDefault="00AC1546" w:rsidP="00AC1546">
      <w:pPr>
        <w:pStyle w:val="ListParagraph"/>
        <w:numPr>
          <w:ilvl w:val="0"/>
          <w:numId w:val="3"/>
        </w:numPr>
      </w:pPr>
      <w:r>
        <w:t xml:space="preserve">Add the connections and click </w:t>
      </w:r>
      <w:r w:rsidRPr="007D30DD">
        <w:rPr>
          <w:b/>
          <w:bCs/>
        </w:rPr>
        <w:t>Import</w:t>
      </w:r>
      <w:r>
        <w:t>.</w:t>
      </w:r>
    </w:p>
    <w:p w14:paraId="12F071E7" w14:textId="115FDBD1" w:rsidR="007D30DD" w:rsidRDefault="007D30DD" w:rsidP="00AC1546">
      <w:r>
        <w:rPr>
          <w:noProof/>
        </w:rPr>
        <w:lastRenderedPageBreak/>
        <w:drawing>
          <wp:inline distT="0" distB="0" distL="0" distR="0" wp14:anchorId="25808A70" wp14:editId="3B9CF1DC">
            <wp:extent cx="5330872" cy="2236104"/>
            <wp:effectExtent l="19050" t="19050" r="22225" b="12065"/>
            <wp:docPr id="9" name="Picture 9" descr="All connections create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ll connections created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6487" cy="22384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511DE" w14:textId="28D69B4A" w:rsidR="00596AFC" w:rsidRDefault="00596AFC" w:rsidP="00596AFC">
      <w:pPr>
        <w:pStyle w:val="ListParagraph"/>
        <w:numPr>
          <w:ilvl w:val="0"/>
          <w:numId w:val="3"/>
        </w:numPr>
      </w:pPr>
      <w:r>
        <w:t>Wait for the solution import to complete.</w:t>
      </w:r>
    </w:p>
    <w:bookmarkEnd w:id="17"/>
    <w:p w14:paraId="170B1877" w14:textId="21A91048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 w:rsidR="007D30DD">
        <w:t xml:space="preserve"> and wait for the publishing to complete.</w:t>
      </w:r>
    </w:p>
    <w:p w14:paraId="1FB64428" w14:textId="445D20E4" w:rsidR="00596AFC" w:rsidRDefault="007D30DD" w:rsidP="00596AFC">
      <w:r>
        <w:rPr>
          <w:noProof/>
        </w:rPr>
        <w:drawing>
          <wp:inline distT="0" distB="0" distL="0" distR="0" wp14:anchorId="43C3A8B7" wp14:editId="588EBAA9">
            <wp:extent cx="6858000" cy="1298575"/>
            <wp:effectExtent l="19050" t="19050" r="19050" b="15875"/>
            <wp:docPr id="11" name="Picture 11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ublish All Customizations - Screensho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CBAFB" w14:textId="586C9265" w:rsidR="00144051" w:rsidRPr="00413776" w:rsidRDefault="00596AFC" w:rsidP="00596AFC">
      <w:pPr>
        <w:pStyle w:val="ListParagraph"/>
        <w:numPr>
          <w:ilvl w:val="0"/>
          <w:numId w:val="3"/>
        </w:numPr>
      </w:pPr>
      <w:r>
        <w:t xml:space="preserve">Select </w:t>
      </w:r>
      <w:r w:rsidRPr="00F83546">
        <w:rPr>
          <w:b/>
          <w:bCs/>
        </w:rPr>
        <w:t>Apps</w:t>
      </w:r>
      <w:r w:rsidR="00413776">
        <w:t xml:space="preserve"> and launch the </w:t>
      </w:r>
      <w:r w:rsidR="007D30DD">
        <w:rPr>
          <w:b/>
        </w:rPr>
        <w:t>Machine</w:t>
      </w:r>
      <w:r w:rsidR="00413776">
        <w:rPr>
          <w:b/>
        </w:rPr>
        <w:t xml:space="preserve"> Ordering App</w:t>
      </w:r>
      <w:r w:rsidR="00B70BB4">
        <w:rPr>
          <w:b/>
        </w:rPr>
        <w:t>.</w:t>
      </w:r>
    </w:p>
    <w:p w14:paraId="2C6DFB50" w14:textId="01D991D1" w:rsidR="00144051" w:rsidRDefault="007D30DD" w:rsidP="00144051">
      <w:r>
        <w:rPr>
          <w:noProof/>
        </w:rPr>
        <w:drawing>
          <wp:inline distT="0" distB="0" distL="0" distR="0" wp14:anchorId="12BBBD45" wp14:editId="502C8EBC">
            <wp:extent cx="6858000" cy="1298575"/>
            <wp:effectExtent l="19050" t="19050" r="19050" b="15875"/>
            <wp:docPr id="10" name="Picture 10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ublish All Customizations - Screensho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5A3B4" w14:textId="099DAEA5" w:rsidR="00D22433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2616B1">
        <w:rPr>
          <w:b/>
        </w:rPr>
        <w:t>Allow</w:t>
      </w:r>
      <w:r>
        <w:t>.</w:t>
      </w:r>
    </w:p>
    <w:p w14:paraId="4275C374" w14:textId="4BFBE188" w:rsidR="00300A2A" w:rsidRDefault="00144051" w:rsidP="00862442">
      <w:pPr>
        <w:pStyle w:val="ListParagraph"/>
        <w:numPr>
          <w:ilvl w:val="0"/>
          <w:numId w:val="3"/>
        </w:numPr>
      </w:pPr>
      <w:bookmarkStart w:id="18" w:name="_Hlk66995880"/>
      <w:r>
        <w:t xml:space="preserve">Select few </w:t>
      </w:r>
      <w:r w:rsidR="00D0654B">
        <w:t>machines</w:t>
      </w:r>
      <w:r>
        <w:t xml:space="preserve"> and click </w:t>
      </w:r>
      <w:r w:rsidRPr="00840FB5">
        <w:rPr>
          <w:b/>
        </w:rPr>
        <w:t>Compare</w:t>
      </w:r>
      <w:r>
        <w:t>.</w:t>
      </w:r>
    </w:p>
    <w:p w14:paraId="45382C2F" w14:textId="7497041F" w:rsidR="00D97EA7" w:rsidRDefault="00D97EA7" w:rsidP="00862442">
      <w:r>
        <w:rPr>
          <w:noProof/>
        </w:rPr>
        <w:lastRenderedPageBreak/>
        <w:drawing>
          <wp:inline distT="0" distB="0" distL="0" distR="0" wp14:anchorId="60861617" wp14:editId="4AE6F0CA">
            <wp:extent cx="5021122" cy="2829495"/>
            <wp:effectExtent l="19050" t="19050" r="27305" b="28575"/>
            <wp:docPr id="15" name="Picture 15" descr="Select machin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elect machines and compare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3483" cy="28364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5BD9962D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Select one of the </w:t>
      </w:r>
      <w:r w:rsidR="00056481">
        <w:t>machines</w:t>
      </w:r>
      <w:r>
        <w:t xml:space="preserve"> and click </w:t>
      </w:r>
      <w:r w:rsidRPr="00840FB5">
        <w:rPr>
          <w:b/>
        </w:rPr>
        <w:t>Submit</w:t>
      </w:r>
      <w:r>
        <w:t>.</w:t>
      </w:r>
    </w:p>
    <w:p w14:paraId="5475D775" w14:textId="575A0C77" w:rsidR="00144051" w:rsidRDefault="00056481" w:rsidP="00144051">
      <w:r>
        <w:rPr>
          <w:noProof/>
        </w:rPr>
        <w:drawing>
          <wp:inline distT="0" distB="0" distL="0" distR="0" wp14:anchorId="349D19E8" wp14:editId="4CF0D47D">
            <wp:extent cx="4784962" cy="2668059"/>
            <wp:effectExtent l="19050" t="19050" r="15875" b="18415"/>
            <wp:docPr id="12" name="Picture 12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ubmit device request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07303" cy="26805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596AFC">
      <w:pPr>
        <w:pStyle w:val="ListParagraph"/>
        <w:numPr>
          <w:ilvl w:val="0"/>
          <w:numId w:val="3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40ED64B7" w:rsidR="00966B84" w:rsidRDefault="00DE053F" w:rsidP="00596AFC">
      <w:pPr>
        <w:pStyle w:val="ListParagraph"/>
        <w:numPr>
          <w:ilvl w:val="0"/>
          <w:numId w:val="3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 w:rsidR="00413776">
        <w:t>launch the</w:t>
      </w:r>
      <w:r w:rsidR="00966B84">
        <w:t xml:space="preserve"> </w:t>
      </w:r>
      <w:r w:rsidR="00056481">
        <w:rPr>
          <w:b/>
        </w:rPr>
        <w:t>Machine</w:t>
      </w:r>
      <w:r>
        <w:rPr>
          <w:b/>
        </w:rPr>
        <w:t xml:space="preserve"> Procurement </w:t>
      </w:r>
      <w:r w:rsidRPr="00DE053F">
        <w:t>application</w:t>
      </w:r>
      <w:r w:rsidR="00413776">
        <w:t>.</w:t>
      </w:r>
    </w:p>
    <w:p w14:paraId="471201EE" w14:textId="7DFF4853" w:rsidR="00966B84" w:rsidRDefault="00056481" w:rsidP="00966B84">
      <w:r>
        <w:rPr>
          <w:noProof/>
        </w:rPr>
        <w:drawing>
          <wp:inline distT="0" distB="0" distL="0" distR="0" wp14:anchorId="458693C9" wp14:editId="77C821D7">
            <wp:extent cx="5385463" cy="1774709"/>
            <wp:effectExtent l="19050" t="19050" r="24765" b="16510"/>
            <wp:docPr id="23" name="Picture 23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tart model - driven application -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3410" cy="17773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3436C864" w:rsidR="00966B84" w:rsidRDefault="00966B84" w:rsidP="00596AFC">
      <w:pPr>
        <w:pStyle w:val="ListParagraph"/>
        <w:numPr>
          <w:ilvl w:val="0"/>
          <w:numId w:val="3"/>
        </w:numPr>
      </w:pPr>
      <w:r>
        <w:lastRenderedPageBreak/>
        <w:t>Click to open the record you created in the last task.</w:t>
      </w:r>
    </w:p>
    <w:p w14:paraId="074CABD8" w14:textId="43C9E1B4" w:rsidR="00966B84" w:rsidRDefault="00056481" w:rsidP="00966B84">
      <w:r>
        <w:rPr>
          <w:noProof/>
        </w:rPr>
        <w:drawing>
          <wp:inline distT="0" distB="0" distL="0" distR="0" wp14:anchorId="32E48331" wp14:editId="0389CF9D">
            <wp:extent cx="6552347" cy="1592584"/>
            <wp:effectExtent l="19050" t="19050" r="20320" b="26670"/>
            <wp:docPr id="24" name="Picture 24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Model driven application - screenshot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60265" cy="15945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AD3C1" w14:textId="0E899686" w:rsidR="00093EDB" w:rsidRDefault="00966B84" w:rsidP="00093EDB">
      <w:pPr>
        <w:pStyle w:val="ListParagraph"/>
        <w:numPr>
          <w:ilvl w:val="0"/>
          <w:numId w:val="3"/>
        </w:numPr>
      </w:pPr>
      <w:r>
        <w:t xml:space="preserve">The record should </w:t>
      </w:r>
      <w:bookmarkEnd w:id="18"/>
      <w:r w:rsidR="00413776">
        <w:t>open, and you should see a business process flow.</w:t>
      </w:r>
    </w:p>
    <w:p w14:paraId="508D5D2D" w14:textId="5160DC10" w:rsidR="00413776" w:rsidRDefault="00056481" w:rsidP="009F5CF3">
      <w:r>
        <w:rPr>
          <w:noProof/>
        </w:rPr>
        <w:drawing>
          <wp:inline distT="0" distB="0" distL="0" distR="0" wp14:anchorId="0BE7449B" wp14:editId="170F1EC0">
            <wp:extent cx="6858000" cy="1884045"/>
            <wp:effectExtent l="19050" t="19050" r="19050" b="20955"/>
            <wp:docPr id="25" name="Picture 25" descr="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usiness process flow - screensho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4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E1C" w14:textId="068CA2E3" w:rsidR="009F5CF3" w:rsidRDefault="009F5CF3" w:rsidP="009F5CF3">
      <w:pPr>
        <w:pStyle w:val="ListParagraph"/>
        <w:numPr>
          <w:ilvl w:val="0"/>
          <w:numId w:val="3"/>
        </w:numPr>
      </w:pPr>
      <w:r>
        <w:t>Close the Model-driven application browser window or tab.</w:t>
      </w:r>
    </w:p>
    <w:p w14:paraId="5C5191DD" w14:textId="429BC4DA" w:rsidR="009F5CF3" w:rsidRDefault="009F5CF3" w:rsidP="009F5CF3">
      <w:pPr>
        <w:pStyle w:val="ListParagraph"/>
        <w:numPr>
          <w:ilvl w:val="0"/>
          <w:numId w:val="3"/>
        </w:numPr>
      </w:pPr>
      <w:r>
        <w:t xml:space="preserve">Select </w:t>
      </w:r>
      <w:r w:rsidR="000863DF" w:rsidRPr="00056481">
        <w:rPr>
          <w:b/>
          <w:bCs/>
        </w:rPr>
        <w:t>Solutions</w:t>
      </w:r>
      <w:r w:rsidR="000863DF">
        <w:t xml:space="preserve"> and open the solution you imported.</w:t>
      </w:r>
    </w:p>
    <w:p w14:paraId="70200D1A" w14:textId="1CCBB6A9" w:rsidR="009F5CF3" w:rsidRDefault="000863DF" w:rsidP="009F5CF3">
      <w:pPr>
        <w:pStyle w:val="ListParagraph"/>
        <w:numPr>
          <w:ilvl w:val="0"/>
          <w:numId w:val="3"/>
        </w:numPr>
      </w:pPr>
      <w:r>
        <w:t xml:space="preserve">Select Cloud flows and you should see </w:t>
      </w:r>
      <w:proofErr w:type="gramStart"/>
      <w:r w:rsidRPr="000863DF">
        <w:rPr>
          <w:b/>
          <w:bCs/>
        </w:rPr>
        <w:t>New</w:t>
      </w:r>
      <w:proofErr w:type="gramEnd"/>
      <w:r w:rsidRPr="000863DF">
        <w:rPr>
          <w:b/>
          <w:bCs/>
        </w:rPr>
        <w:t xml:space="preserve"> </w:t>
      </w:r>
      <w:r w:rsidR="00056481">
        <w:rPr>
          <w:b/>
          <w:bCs/>
        </w:rPr>
        <w:t>machine</w:t>
      </w:r>
      <w:r w:rsidRPr="000863DF">
        <w:rPr>
          <w:b/>
          <w:bCs/>
        </w:rPr>
        <w:t xml:space="preserve"> approval request</w:t>
      </w:r>
      <w:r>
        <w:t xml:space="preserve"> flow.</w:t>
      </w:r>
    </w:p>
    <w:p w14:paraId="635CFB7A" w14:textId="0AE646CB" w:rsidR="000863DF" w:rsidRPr="00093EDB" w:rsidRDefault="00056481" w:rsidP="000863DF">
      <w:r>
        <w:rPr>
          <w:noProof/>
        </w:rPr>
        <w:drawing>
          <wp:inline distT="0" distB="0" distL="0" distR="0" wp14:anchorId="67DD8A12" wp14:editId="5EC1A5BC">
            <wp:extent cx="6858000" cy="1872615"/>
            <wp:effectExtent l="19050" t="19050" r="19050" b="13335"/>
            <wp:docPr id="13" name="Picture 13" descr="Cloud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loud flow - screensho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26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863DF" w:rsidRPr="00093EDB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4EFAA" w14:textId="77777777" w:rsidR="000E4C6D" w:rsidRDefault="000E4C6D">
      <w:pPr>
        <w:spacing w:after="0" w:line="240" w:lineRule="auto"/>
      </w:pPr>
      <w:r>
        <w:separator/>
      </w:r>
    </w:p>
  </w:endnote>
  <w:endnote w:type="continuationSeparator" w:id="0">
    <w:p w14:paraId="08DCC54C" w14:textId="77777777" w:rsidR="000E4C6D" w:rsidRDefault="000E4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</w:sdtContent>
    </w:sdt>
  </w:p>
  <w:p w14:paraId="113A5496" w14:textId="77777777" w:rsidR="001449A0" w:rsidRDefault="000E4C6D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24CBE611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  <w:r w:rsidRPr="00217FC3">
          <w:rPr>
            <w:color w:val="0D0D0D" w:themeColor="text1" w:themeTint="F2"/>
            <w:spacing w:val="60"/>
          </w:rPr>
          <w:tab/>
        </w:r>
        <w:r w:rsidRPr="00217FC3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4772C4">
          <w:t>2022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0E4C6D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C299E" w14:textId="77777777" w:rsidR="000E4C6D" w:rsidRDefault="000E4C6D">
      <w:pPr>
        <w:spacing w:after="0" w:line="240" w:lineRule="auto"/>
      </w:pPr>
      <w:r>
        <w:separator/>
      </w:r>
    </w:p>
  </w:footnote>
  <w:footnote w:type="continuationSeparator" w:id="0">
    <w:p w14:paraId="13954FC8" w14:textId="77777777" w:rsidR="000E4C6D" w:rsidRDefault="000E4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0E4C6D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2E3CB7DC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0E4C6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0E4C6D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617F" w14:textId="654ED562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416271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6889069F" w14:textId="77777777" w:rsidR="001449A0" w:rsidRPr="000849CB" w:rsidRDefault="000E4C6D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1DFA7F9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D3A606E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93024837">
    <w:abstractNumId w:val="3"/>
  </w:num>
  <w:num w:numId="2" w16cid:durableId="926573463">
    <w:abstractNumId w:val="0"/>
  </w:num>
  <w:num w:numId="3" w16cid:durableId="1352755643">
    <w:abstractNumId w:val="2"/>
  </w:num>
  <w:num w:numId="4" w16cid:durableId="619528831">
    <w:abstractNumId w:val="4"/>
  </w:num>
  <w:num w:numId="5" w16cid:durableId="147817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56481"/>
    <w:rsid w:val="000600FF"/>
    <w:rsid w:val="00083946"/>
    <w:rsid w:val="000863DF"/>
    <w:rsid w:val="00093EDB"/>
    <w:rsid w:val="000A598D"/>
    <w:rsid w:val="000D30FA"/>
    <w:rsid w:val="000E4C6D"/>
    <w:rsid w:val="000E59F9"/>
    <w:rsid w:val="000F0487"/>
    <w:rsid w:val="0011040E"/>
    <w:rsid w:val="0012322A"/>
    <w:rsid w:val="0013127C"/>
    <w:rsid w:val="00131E3B"/>
    <w:rsid w:val="00144051"/>
    <w:rsid w:val="00157FAE"/>
    <w:rsid w:val="001C3A42"/>
    <w:rsid w:val="001F44CF"/>
    <w:rsid w:val="00217FC3"/>
    <w:rsid w:val="002518D2"/>
    <w:rsid w:val="002616B1"/>
    <w:rsid w:val="00270AA9"/>
    <w:rsid w:val="00282B89"/>
    <w:rsid w:val="0029068D"/>
    <w:rsid w:val="00291408"/>
    <w:rsid w:val="00292544"/>
    <w:rsid w:val="002D1F2D"/>
    <w:rsid w:val="00300A2A"/>
    <w:rsid w:val="00334D88"/>
    <w:rsid w:val="0035175D"/>
    <w:rsid w:val="00351E62"/>
    <w:rsid w:val="00354BB4"/>
    <w:rsid w:val="00354E44"/>
    <w:rsid w:val="00360D3B"/>
    <w:rsid w:val="0038143E"/>
    <w:rsid w:val="003B4779"/>
    <w:rsid w:val="003F12DE"/>
    <w:rsid w:val="00413776"/>
    <w:rsid w:val="00416271"/>
    <w:rsid w:val="004168A4"/>
    <w:rsid w:val="00435716"/>
    <w:rsid w:val="0044704F"/>
    <w:rsid w:val="004772C4"/>
    <w:rsid w:val="004F2A1E"/>
    <w:rsid w:val="005011CB"/>
    <w:rsid w:val="0050327A"/>
    <w:rsid w:val="0050410E"/>
    <w:rsid w:val="00564884"/>
    <w:rsid w:val="00596AFC"/>
    <w:rsid w:val="005B70BF"/>
    <w:rsid w:val="005C7DA3"/>
    <w:rsid w:val="0065592A"/>
    <w:rsid w:val="00656DBA"/>
    <w:rsid w:val="00673D15"/>
    <w:rsid w:val="006B4C8E"/>
    <w:rsid w:val="006D0797"/>
    <w:rsid w:val="006D3E95"/>
    <w:rsid w:val="006E78E8"/>
    <w:rsid w:val="00703AF7"/>
    <w:rsid w:val="00724C96"/>
    <w:rsid w:val="00724D59"/>
    <w:rsid w:val="00771413"/>
    <w:rsid w:val="00783FAB"/>
    <w:rsid w:val="007853E1"/>
    <w:rsid w:val="00787EDE"/>
    <w:rsid w:val="007A2F9F"/>
    <w:rsid w:val="007D30DD"/>
    <w:rsid w:val="007E09AF"/>
    <w:rsid w:val="0080399D"/>
    <w:rsid w:val="00816B3B"/>
    <w:rsid w:val="00860F96"/>
    <w:rsid w:val="00862442"/>
    <w:rsid w:val="008652AA"/>
    <w:rsid w:val="00896343"/>
    <w:rsid w:val="008A4D36"/>
    <w:rsid w:val="008A5B3B"/>
    <w:rsid w:val="008D7E53"/>
    <w:rsid w:val="008F38BD"/>
    <w:rsid w:val="00936011"/>
    <w:rsid w:val="0094067C"/>
    <w:rsid w:val="00941F6D"/>
    <w:rsid w:val="00966B84"/>
    <w:rsid w:val="0097115E"/>
    <w:rsid w:val="009800B5"/>
    <w:rsid w:val="00982906"/>
    <w:rsid w:val="009A2021"/>
    <w:rsid w:val="009A3AEF"/>
    <w:rsid w:val="009F4DAB"/>
    <w:rsid w:val="009F5CF3"/>
    <w:rsid w:val="00A020C1"/>
    <w:rsid w:val="00A06B81"/>
    <w:rsid w:val="00A1542F"/>
    <w:rsid w:val="00A21632"/>
    <w:rsid w:val="00A32E4E"/>
    <w:rsid w:val="00A373E2"/>
    <w:rsid w:val="00A812DF"/>
    <w:rsid w:val="00AC1546"/>
    <w:rsid w:val="00B70BB4"/>
    <w:rsid w:val="00B774DE"/>
    <w:rsid w:val="00B8162C"/>
    <w:rsid w:val="00B91D37"/>
    <w:rsid w:val="00C01CF8"/>
    <w:rsid w:val="00C17979"/>
    <w:rsid w:val="00C34ED7"/>
    <w:rsid w:val="00C6295E"/>
    <w:rsid w:val="00CB5F9C"/>
    <w:rsid w:val="00CF771B"/>
    <w:rsid w:val="00D01555"/>
    <w:rsid w:val="00D0654B"/>
    <w:rsid w:val="00D22433"/>
    <w:rsid w:val="00D56E46"/>
    <w:rsid w:val="00D72EAC"/>
    <w:rsid w:val="00D754FC"/>
    <w:rsid w:val="00D97EA7"/>
    <w:rsid w:val="00DB47D2"/>
    <w:rsid w:val="00DC4ED9"/>
    <w:rsid w:val="00DE053F"/>
    <w:rsid w:val="00DE21D0"/>
    <w:rsid w:val="00DF3688"/>
    <w:rsid w:val="00E3127D"/>
    <w:rsid w:val="00E33E2B"/>
    <w:rsid w:val="00E45056"/>
    <w:rsid w:val="00E73D4F"/>
    <w:rsid w:val="00EA072D"/>
    <w:rsid w:val="00ED22AA"/>
    <w:rsid w:val="00EE3492"/>
    <w:rsid w:val="00EF3923"/>
    <w:rsid w:val="00F060C2"/>
    <w:rsid w:val="00F135FD"/>
    <w:rsid w:val="00F6551F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2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5.xml"/><Relationship Id="rId35" Type="http://schemas.openxmlformats.org/officeDocument/2006/relationships/customXml" Target="../customXml/item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2B85D45A-3592-4C39-BBA6-3141475D4B9C}"/>
</file>

<file path=customXml/itemProps2.xml><?xml version="1.0" encoding="utf-8"?>
<ds:datastoreItem xmlns:ds="http://schemas.openxmlformats.org/officeDocument/2006/customXml" ds:itemID="{C5E05210-4C05-4A83-8C74-C62DB257056D}"/>
</file>

<file path=customXml/itemProps3.xml><?xml version="1.0" encoding="utf-8"?>
<ds:datastoreItem xmlns:ds="http://schemas.openxmlformats.org/officeDocument/2006/customXml" ds:itemID="{F2155DC0-1FE2-4FEF-9372-AEFCC594C538}"/>
</file>

<file path=docMetadata/LabelInfo.xml><?xml version="1.0" encoding="utf-8"?>
<clbl:labelList xmlns:clbl="http://schemas.microsoft.com/office/2020/mipLabelMetadata">
  <clbl:label id="{1a19d03a-48bc-4359-8038-5b5f6d5847c3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9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Lab Admin 17</cp:lastModifiedBy>
  <cp:revision>67</cp:revision>
  <dcterms:created xsi:type="dcterms:W3CDTF">2018-03-23T17:32:00Z</dcterms:created>
  <dcterms:modified xsi:type="dcterms:W3CDTF">2022-07-0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  <property fmtid="{D5CDD505-2E9C-101B-9397-08002B2CF9AE}" pid="3" name="MediaServiceImageTags">
    <vt:lpwstr/>
  </property>
</Properties>
</file>